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B5D5A9" w14:textId="0E18C991" w:rsidR="00FE361B" w:rsidRPr="00652944" w:rsidRDefault="00C96AF3" w:rsidP="003922CB">
      <w:pPr>
        <w:spacing w:after="200" w:line="276" w:lineRule="auto"/>
        <w:rPr>
          <w:rFonts w:eastAsia="Cambria"/>
          <w:bCs/>
          <w:color w:val="000000" w:themeColor="text1"/>
          <w:sz w:val="28"/>
          <w:szCs w:val="28"/>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B4633D" w:rsidRPr="00B4633D">
        <w:rPr>
          <w:rFonts w:eastAsia="Cambria"/>
          <w:bCs/>
          <w:color w:val="000000" w:themeColor="text1"/>
          <w:sz w:val="28"/>
          <w:szCs w:val="28"/>
        </w:rPr>
        <w:t>Introduction to R Programming  and R Studio</w:t>
      </w:r>
    </w:p>
    <w:p w14:paraId="4A0BBDDF" w14:textId="6460B4EA"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77A6959" w:rsidR="003922CB" w:rsidRDefault="00B4633D"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p>
    <w:p w14:paraId="10033552" w14:textId="16A518EE" w:rsidR="000326C2" w:rsidRPr="00B4633D" w:rsidRDefault="00B4633D" w:rsidP="00B4633D">
      <w:pPr>
        <w:spacing w:after="200" w:line="276" w:lineRule="auto"/>
        <w:rPr>
          <w:rFonts w:eastAsia="Cambria"/>
          <w:b/>
          <w:color w:val="000000" w:themeColor="text1"/>
        </w:rPr>
      </w:pPr>
      <w:r w:rsidRPr="00B4633D">
        <w:rPr>
          <w:rFonts w:eastAsia="Cambria"/>
          <w:b/>
          <w:color w:val="000000" w:themeColor="text1"/>
        </w:rPr>
        <w:t>History of R:</w:t>
      </w:r>
    </w:p>
    <w:p w14:paraId="56BA0E25" w14:textId="77777777" w:rsidR="00B4633D" w:rsidRPr="00B4633D" w:rsidRDefault="00B4633D" w:rsidP="00B4633D">
      <w:pPr>
        <w:spacing w:before="252" w:line="278" w:lineRule="auto"/>
        <w:ind w:left="216" w:right="216"/>
        <w:jc w:val="both"/>
        <w:rPr>
          <w:bCs/>
          <w:color w:val="000000"/>
          <w:spacing w:val="-8"/>
        </w:rPr>
      </w:pPr>
      <w:r w:rsidRPr="00B4633D">
        <w:rPr>
          <w:bCs/>
          <w:color w:val="000000"/>
          <w:spacing w:val="-8"/>
        </w:rPr>
        <w:t xml:space="preserve">R is a programming language and free software environment for statistical </w:t>
      </w:r>
      <w:r w:rsidRPr="00B4633D">
        <w:rPr>
          <w:bCs/>
          <w:color w:val="000000"/>
          <w:spacing w:val="-10"/>
        </w:rPr>
        <w:t xml:space="preserve">computing and graphics that is supported by the R Foundation for Statistical </w:t>
      </w:r>
      <w:r w:rsidRPr="00B4633D">
        <w:rPr>
          <w:bCs/>
          <w:color w:val="000000"/>
          <w:spacing w:val="-3"/>
        </w:rPr>
        <w:t xml:space="preserve">Computing. The R language is widely used among statisticians and data </w:t>
      </w:r>
      <w:r w:rsidRPr="00B4633D">
        <w:rPr>
          <w:bCs/>
          <w:color w:val="000000"/>
          <w:spacing w:val="-4"/>
        </w:rPr>
        <w:t>miners for developing statistical software and data analysis.</w:t>
      </w:r>
    </w:p>
    <w:p w14:paraId="3ABD774F" w14:textId="09C4A490" w:rsidR="00B4633D" w:rsidRPr="00B4633D" w:rsidRDefault="00B4633D" w:rsidP="00B4633D">
      <w:pPr>
        <w:spacing w:before="144" w:line="278" w:lineRule="auto"/>
        <w:ind w:left="216" w:right="216"/>
        <w:jc w:val="both"/>
        <w:rPr>
          <w:bCs/>
          <w:color w:val="000000"/>
          <w:spacing w:val="-2"/>
        </w:rPr>
      </w:pPr>
      <w:r w:rsidRPr="00B4633D">
        <w:rPr>
          <w:bCs/>
          <w:color w:val="000000"/>
          <w:spacing w:val="-2"/>
        </w:rPr>
        <w:t xml:space="preserve">R is an implementation of the 5-programming language combined with </w:t>
      </w:r>
      <w:r w:rsidRPr="00B4633D">
        <w:rPr>
          <w:bCs/>
          <w:color w:val="000000"/>
          <w:spacing w:val="2"/>
        </w:rPr>
        <w:t xml:space="preserve">lexical saving semantics inspired by Scheme. S was created by John </w:t>
      </w:r>
      <w:r w:rsidRPr="00B4633D">
        <w:rPr>
          <w:bCs/>
          <w:color w:val="000000"/>
          <w:spacing w:val="-1"/>
        </w:rPr>
        <w:t xml:space="preserve">Chambers in 1976, while at Bell Labs. There are some important differences, </w:t>
      </w:r>
      <w:r w:rsidRPr="00B4633D">
        <w:rPr>
          <w:bCs/>
          <w:color w:val="000000"/>
        </w:rPr>
        <w:t>but much of the code written for runs unaltered</w:t>
      </w:r>
    </w:p>
    <w:p w14:paraId="1196F1AF" w14:textId="39CC155D" w:rsidR="00B4633D" w:rsidRPr="00B4633D" w:rsidRDefault="00B4633D" w:rsidP="00B4633D">
      <w:pPr>
        <w:spacing w:before="144" w:line="278" w:lineRule="auto"/>
        <w:ind w:left="216" w:right="216"/>
        <w:jc w:val="both"/>
        <w:rPr>
          <w:bCs/>
          <w:color w:val="000000"/>
          <w:spacing w:val="-4"/>
        </w:rPr>
      </w:pPr>
      <w:r w:rsidRPr="00B4633D">
        <w:rPr>
          <w:bCs/>
          <w:color w:val="000000"/>
          <w:spacing w:val="-4"/>
        </w:rPr>
        <w:t xml:space="preserve">R was created by Ross </w:t>
      </w:r>
      <w:r>
        <w:rPr>
          <w:bCs/>
          <w:color w:val="000000"/>
          <w:spacing w:val="-4"/>
        </w:rPr>
        <w:t>I</w:t>
      </w:r>
      <w:r w:rsidRPr="00B4633D">
        <w:rPr>
          <w:bCs/>
          <w:color w:val="000000"/>
          <w:spacing w:val="-4"/>
        </w:rPr>
        <w:t xml:space="preserve">haka anti Robert Gentleman at the University of </w:t>
      </w:r>
      <w:r w:rsidRPr="00B4633D">
        <w:rPr>
          <w:bCs/>
          <w:color w:val="000000"/>
        </w:rPr>
        <w:t xml:space="preserve">Auckland, New Zealand, and is currently developed by the R Development </w:t>
      </w:r>
      <w:r w:rsidRPr="00B4633D">
        <w:rPr>
          <w:bCs/>
          <w:color w:val="000000"/>
          <w:spacing w:val="-8"/>
        </w:rPr>
        <w:t xml:space="preserve">Core Team, </w:t>
      </w:r>
      <w:r>
        <w:rPr>
          <w:bCs/>
          <w:color w:val="000000"/>
          <w:spacing w:val="-8"/>
        </w:rPr>
        <w:t>of which</w:t>
      </w:r>
      <w:r w:rsidRPr="00B4633D">
        <w:rPr>
          <w:bCs/>
          <w:color w:val="000000"/>
          <w:spacing w:val="-8"/>
        </w:rPr>
        <w:t xml:space="preserve"> Chambers is a member. R is named partly after the first </w:t>
      </w:r>
      <w:r w:rsidRPr="00B4633D">
        <w:rPr>
          <w:bCs/>
          <w:color w:val="000000"/>
          <w:spacing w:val="-6"/>
        </w:rPr>
        <w:t xml:space="preserve">names of the first two R authors and partly as a play on the name of S. The </w:t>
      </w:r>
      <w:r w:rsidRPr="00B4633D">
        <w:rPr>
          <w:bCs/>
          <w:color w:val="000000"/>
          <w:spacing w:val="-2"/>
        </w:rPr>
        <w:t xml:space="preserve">project was conceived in 1992, with an initial version released in 1995 and </w:t>
      </w:r>
      <w:r w:rsidRPr="00B4633D">
        <w:rPr>
          <w:bCs/>
          <w:color w:val="000000"/>
          <w:spacing w:val="-4"/>
        </w:rPr>
        <w:t>a stable beta version in 2000</w:t>
      </w:r>
    </w:p>
    <w:p w14:paraId="66C29433" w14:textId="77777777" w:rsidR="00B4633D" w:rsidRPr="00B4633D" w:rsidRDefault="00B4633D" w:rsidP="00B4633D">
      <w:pPr>
        <w:spacing w:before="144" w:line="283" w:lineRule="auto"/>
        <w:ind w:left="216" w:right="216"/>
        <w:jc w:val="both"/>
        <w:rPr>
          <w:bCs/>
          <w:color w:val="000000"/>
          <w:spacing w:val="1"/>
        </w:rPr>
      </w:pPr>
      <w:r w:rsidRPr="00B4633D">
        <w:rPr>
          <w:bCs/>
          <w:color w:val="000000"/>
          <w:spacing w:val="1"/>
        </w:rPr>
        <w:t xml:space="preserve">R and its libraries implement a wide variety of statistical and graphical </w:t>
      </w:r>
      <w:r w:rsidRPr="00B4633D">
        <w:rPr>
          <w:bCs/>
          <w:color w:val="000000"/>
          <w:spacing w:val="-3"/>
        </w:rPr>
        <w:t>techniques</w:t>
      </w:r>
      <w:r w:rsidRPr="00B4633D">
        <w:rPr>
          <w:bCs/>
          <w:color w:val="000000"/>
          <w:spacing w:val="-3"/>
          <w:vertAlign w:val="subscript"/>
        </w:rPr>
        <w:t>}</w:t>
      </w:r>
      <w:r w:rsidRPr="00B4633D">
        <w:rPr>
          <w:bCs/>
          <w:color w:val="000000"/>
          <w:spacing w:val="-3"/>
        </w:rPr>
        <w:t xml:space="preserve"> including linear and nonlinear modelling, classical statistical </w:t>
      </w:r>
      <w:r w:rsidRPr="00B4633D">
        <w:rPr>
          <w:bCs/>
          <w:color w:val="000000"/>
          <w:spacing w:val="-7"/>
        </w:rPr>
        <w:t xml:space="preserve">tests, time-series analysis, classification, clustering, and others. R is easily </w:t>
      </w:r>
      <w:r w:rsidRPr="00B4633D">
        <w:rPr>
          <w:bCs/>
          <w:color w:val="000000"/>
          <w:spacing w:val="-5"/>
        </w:rPr>
        <w:t xml:space="preserve">extensible through functions and extensions, and the R community is noted </w:t>
      </w:r>
      <w:r w:rsidRPr="00B4633D">
        <w:rPr>
          <w:bCs/>
          <w:color w:val="000000"/>
          <w:spacing w:val="-1"/>
        </w:rPr>
        <w:t xml:space="preserve">for its active contributions in terms of packages, Many of R's standard </w:t>
      </w:r>
      <w:r w:rsidRPr="00B4633D">
        <w:rPr>
          <w:bCs/>
          <w:color w:val="000000"/>
          <w:spacing w:val="-8"/>
        </w:rPr>
        <w:t xml:space="preserve">functions are written in R itself, which makes it easy for users to follow the </w:t>
      </w:r>
      <w:r w:rsidRPr="00B4633D">
        <w:rPr>
          <w:bCs/>
          <w:color w:val="000000"/>
        </w:rPr>
        <w:t>algorithmic choices made.</w:t>
      </w:r>
    </w:p>
    <w:p w14:paraId="51BC4942" w14:textId="77777777" w:rsidR="00B4633D" w:rsidRPr="00B4633D" w:rsidRDefault="00B4633D" w:rsidP="00B4633D">
      <w:pPr>
        <w:spacing w:before="108" w:line="283" w:lineRule="auto"/>
        <w:ind w:left="216" w:right="216"/>
        <w:jc w:val="both"/>
        <w:rPr>
          <w:bCs/>
          <w:color w:val="000000"/>
          <w:spacing w:val="-4"/>
        </w:rPr>
      </w:pPr>
      <w:r w:rsidRPr="00B4633D">
        <w:rPr>
          <w:bCs/>
          <w:color w:val="000000"/>
          <w:spacing w:val="-4"/>
        </w:rPr>
        <w:t>R is an interpreted language; users typically access it through a command-</w:t>
      </w:r>
      <w:r w:rsidRPr="00B4633D">
        <w:rPr>
          <w:bCs/>
          <w:color w:val="000000"/>
          <w:spacing w:val="-6"/>
        </w:rPr>
        <w:t xml:space="preserve">line interpreter. If a user types 2+2 at the R command prompt and presses </w:t>
      </w:r>
      <w:r w:rsidRPr="00B4633D">
        <w:rPr>
          <w:bCs/>
          <w:color w:val="000000"/>
          <w:spacing w:val="-4"/>
        </w:rPr>
        <w:t>enter, the computer replies with 4, as shown below:</w:t>
      </w:r>
    </w:p>
    <w:p w14:paraId="3F5355EC" w14:textId="77777777" w:rsidR="00B4633D" w:rsidRPr="00B4633D" w:rsidRDefault="00B4633D" w:rsidP="00B4633D">
      <w:pPr>
        <w:spacing w:before="180" w:line="206" w:lineRule="auto"/>
        <w:ind w:left="216"/>
        <w:jc w:val="both"/>
        <w:rPr>
          <w:bCs/>
          <w:color w:val="000000"/>
        </w:rPr>
      </w:pPr>
      <w:r w:rsidRPr="00B4633D">
        <w:rPr>
          <w:bCs/>
          <w:color w:val="000000"/>
        </w:rPr>
        <w:t>&gt;2+2</w:t>
      </w:r>
    </w:p>
    <w:p w14:paraId="7B141C9E" w14:textId="77777777" w:rsidR="00B4633D" w:rsidRPr="00B4633D" w:rsidRDefault="00B4633D" w:rsidP="00B4633D">
      <w:pPr>
        <w:spacing w:before="144"/>
        <w:ind w:left="216"/>
        <w:jc w:val="both"/>
        <w:rPr>
          <w:bCs/>
          <w:color w:val="000000"/>
        </w:rPr>
      </w:pPr>
      <w:r w:rsidRPr="00B4633D">
        <w:rPr>
          <w:bCs/>
          <w:color w:val="000000"/>
        </w:rPr>
        <w:t>[1] 4</w:t>
      </w:r>
    </w:p>
    <w:p w14:paraId="4D9ACA17" w14:textId="77777777" w:rsidR="00B4633D" w:rsidRPr="00B4633D" w:rsidRDefault="00B4633D" w:rsidP="00B4633D">
      <w:pPr>
        <w:spacing w:before="180" w:line="199" w:lineRule="auto"/>
        <w:ind w:left="216"/>
        <w:rPr>
          <w:rFonts w:eastAsia="Cambria"/>
          <w:b/>
          <w:color w:val="000000" w:themeColor="text1"/>
        </w:rPr>
      </w:pPr>
      <w:r w:rsidRPr="00B4633D">
        <w:rPr>
          <w:rFonts w:eastAsia="Cambria"/>
          <w:b/>
          <w:color w:val="000000" w:themeColor="text1"/>
        </w:rPr>
        <w:t>Features of R</w:t>
      </w:r>
    </w:p>
    <w:p w14:paraId="4647B563" w14:textId="019D57A2" w:rsidR="00B4633D" w:rsidRPr="00B4633D" w:rsidRDefault="00B4633D" w:rsidP="00B4633D">
      <w:pPr>
        <w:spacing w:before="36" w:line="290" w:lineRule="auto"/>
        <w:ind w:left="216" w:right="360"/>
        <w:rPr>
          <w:bCs/>
          <w:color w:val="000000"/>
        </w:rPr>
      </w:pPr>
      <w:r w:rsidRPr="00B4633D">
        <w:rPr>
          <w:bCs/>
          <w:color w:val="000000"/>
        </w:rPr>
        <w:t>As stated earlier, R is a programming language arid software environment for statistical analysis, graphics representation and reporting. The following are the important feat</w:t>
      </w:r>
      <w:r>
        <w:rPr>
          <w:bCs/>
          <w:color w:val="000000"/>
        </w:rPr>
        <w:t>u</w:t>
      </w:r>
      <w:r w:rsidRPr="00B4633D">
        <w:rPr>
          <w:bCs/>
          <w:color w:val="000000"/>
        </w:rPr>
        <w:t>res of R</w:t>
      </w:r>
    </w:p>
    <w:p w14:paraId="6DA27C8B" w14:textId="78EAF218" w:rsidR="00B4633D" w:rsidRPr="00B4633D" w:rsidRDefault="00B4633D" w:rsidP="004B6D48">
      <w:pPr>
        <w:pStyle w:val="ListParagraph"/>
        <w:numPr>
          <w:ilvl w:val="0"/>
          <w:numId w:val="1"/>
        </w:numPr>
        <w:spacing w:before="36" w:line="290" w:lineRule="auto"/>
        <w:ind w:right="36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R is a well-developed, simple and effective programming language which includes conditionals, loops, user defined recursive functions and input and output facilities,</w:t>
      </w:r>
    </w:p>
    <w:p w14:paraId="38F7A115" w14:textId="2CE7C5A9" w:rsidR="00B4633D" w:rsidRPr="00B4633D" w:rsidRDefault="00B4633D" w:rsidP="004B6D48">
      <w:pPr>
        <w:pStyle w:val="ListParagraph"/>
        <w:numPr>
          <w:ilvl w:val="0"/>
          <w:numId w:val="1"/>
        </w:numPr>
        <w:spacing w:before="36" w:line="290" w:lineRule="auto"/>
        <w:ind w:right="360"/>
        <w:rPr>
          <w:rFonts w:ascii="Times New Roman" w:eastAsia="Times New Roman" w:hAnsi="Times New Roman" w:cs="Times New Roman"/>
          <w:bCs/>
          <w:color w:val="000000"/>
          <w:sz w:val="28"/>
          <w:szCs w:val="24"/>
        </w:rPr>
      </w:pPr>
      <w:r w:rsidRPr="00B4633D">
        <w:rPr>
          <w:rFonts w:ascii="Times New Roman" w:eastAsia="Times New Roman" w:hAnsi="Times New Roman" w:cs="Times New Roman"/>
          <w:bCs/>
          <w:color w:val="000000"/>
          <w:sz w:val="24"/>
          <w:szCs w:val="24"/>
        </w:rPr>
        <w:t>R has an effective data handling</w:t>
      </w:r>
      <w:r>
        <w:rPr>
          <w:rFonts w:ascii="Times New Roman" w:eastAsia="Times New Roman" w:hAnsi="Times New Roman" w:cs="Times New Roman"/>
          <w:bCs/>
          <w:color w:val="000000"/>
          <w:sz w:val="24"/>
          <w:szCs w:val="24"/>
        </w:rPr>
        <w:t xml:space="preserve"> </w:t>
      </w:r>
      <w:r w:rsidRPr="00B4633D">
        <w:rPr>
          <w:rFonts w:ascii="Times New Roman" w:eastAsia="Times New Roman" w:hAnsi="Times New Roman" w:cs="Times New Roman"/>
          <w:bCs/>
          <w:color w:val="000000"/>
          <w:sz w:val="24"/>
          <w:szCs w:val="24"/>
        </w:rPr>
        <w:t>and storage facility,</w:t>
      </w:r>
    </w:p>
    <w:p w14:paraId="7E922C2A" w14:textId="5296B59E" w:rsidR="00B4633D" w:rsidRPr="00B4633D" w:rsidRDefault="00B4633D" w:rsidP="004B6D48">
      <w:pPr>
        <w:pStyle w:val="ListParagraph"/>
        <w:numPr>
          <w:ilvl w:val="0"/>
          <w:numId w:val="1"/>
        </w:numPr>
        <w:spacing w:before="36" w:line="290" w:lineRule="auto"/>
        <w:ind w:right="36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R provides a suite of operators for calculations on arrays, lists, vectors and matrices.</w:t>
      </w:r>
    </w:p>
    <w:p w14:paraId="48B53687" w14:textId="77777777" w:rsidR="00B4633D" w:rsidRPr="00B4633D" w:rsidRDefault="00B4633D" w:rsidP="004B6D48">
      <w:pPr>
        <w:pStyle w:val="ListParagraph"/>
        <w:numPr>
          <w:ilvl w:val="0"/>
          <w:numId w:val="1"/>
        </w:numPr>
        <w:spacing w:before="36" w:line="290" w:lineRule="auto"/>
        <w:ind w:right="36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R provides a large, coherent and integrated collection of tools for data analysis.</w:t>
      </w:r>
    </w:p>
    <w:p w14:paraId="6AF9A8D7" w14:textId="77777777" w:rsidR="00B4633D" w:rsidRPr="00B4633D" w:rsidRDefault="00B4633D" w:rsidP="004B6D48">
      <w:pPr>
        <w:pStyle w:val="ListParagraph"/>
        <w:numPr>
          <w:ilvl w:val="0"/>
          <w:numId w:val="1"/>
        </w:numPr>
        <w:spacing w:before="36" w:line="290" w:lineRule="auto"/>
        <w:ind w:right="36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lastRenderedPageBreak/>
        <w:t>R provides graphical facilities for data analysis and display either directly at the computer or printing at the papers.</w:t>
      </w:r>
    </w:p>
    <w:p w14:paraId="786892EA" w14:textId="77777777" w:rsidR="00B4633D" w:rsidRPr="00B4633D" w:rsidRDefault="00B4633D" w:rsidP="00B4633D">
      <w:pPr>
        <w:ind w:left="216"/>
        <w:rPr>
          <w:rFonts w:eastAsia="Cambria"/>
          <w:b/>
          <w:color w:val="000000" w:themeColor="text1"/>
        </w:rPr>
      </w:pPr>
      <w:r w:rsidRPr="00B4633D">
        <w:rPr>
          <w:rFonts w:eastAsia="Cambria"/>
          <w:b/>
          <w:color w:val="000000" w:themeColor="text1"/>
        </w:rPr>
        <w:t>To Install R and R Packages</w:t>
      </w:r>
    </w:p>
    <w:p w14:paraId="5ED9246D" w14:textId="6A98036F" w:rsidR="00B4633D" w:rsidRPr="00B4633D" w:rsidRDefault="00B4633D" w:rsidP="004B6D48">
      <w:pPr>
        <w:pStyle w:val="ListParagraph"/>
        <w:numPr>
          <w:ilvl w:val="0"/>
          <w:numId w:val="2"/>
        </w:numPr>
        <w:spacing w:before="18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 xml:space="preserve">Open an in tern et browser and go to </w:t>
      </w:r>
      <w:hyperlink r:id="rId8">
        <w:r w:rsidRPr="00B4633D">
          <w:rPr>
            <w:rFonts w:ascii="Times New Roman" w:hAnsi="Times New Roman" w:cs="Times New Roman"/>
            <w:bCs/>
            <w:color w:val="000000"/>
            <w:sz w:val="24"/>
            <w:szCs w:val="24"/>
          </w:rPr>
          <w:t>wwwir-project.org</w:t>
        </w:r>
      </w:hyperlink>
      <w:r w:rsidRPr="00B4633D">
        <w:rPr>
          <w:rFonts w:ascii="Times New Roman" w:hAnsi="Times New Roman" w:cs="Times New Roman"/>
          <w:bCs/>
          <w:color w:val="000000"/>
          <w:sz w:val="24"/>
          <w:szCs w:val="24"/>
        </w:rPr>
        <w:t>.</w:t>
      </w:r>
    </w:p>
    <w:p w14:paraId="6A2A312D" w14:textId="00FFE409"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Click the "download R" link in the middle of the page under "Getting Started."</w:t>
      </w:r>
    </w:p>
    <w:p w14:paraId="5B6EAB84" w14:textId="77777777"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Select a CRAN location (a mirror site) and click the corresponding link.</w:t>
      </w:r>
    </w:p>
    <w:p w14:paraId="1FB4A55B" w14:textId="77777777"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Click on the "Download Ft for WINDOWS" link at the top of the page,</w:t>
      </w:r>
    </w:p>
    <w:p w14:paraId="246102E2" w14:textId="77777777"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Click on the file containing the latest version of R under "Files."</w:t>
      </w:r>
    </w:p>
    <w:p w14:paraId="6CE51B3C" w14:textId="77777777"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Save the .pkg file, double-click it to open, and follow the installation instructions.</w:t>
      </w:r>
    </w:p>
    <w:p w14:paraId="223BD339" w14:textId="4A7EE68A" w:rsidR="00B4633D" w:rsidRPr="00B4633D" w:rsidRDefault="00B4633D" w:rsidP="004B6D48">
      <w:pPr>
        <w:pStyle w:val="ListParagraph"/>
        <w:numPr>
          <w:ilvl w:val="0"/>
          <w:numId w:val="2"/>
        </w:numPr>
        <w:ind w:right="504"/>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Now that R is installed, you need to download and install RStudio.</w:t>
      </w:r>
    </w:p>
    <w:p w14:paraId="6C22F8E3" w14:textId="3E946E6A" w:rsidR="00B4633D" w:rsidRPr="00B4633D" w:rsidRDefault="00B4633D" w:rsidP="00B4633D">
      <w:pPr>
        <w:spacing w:before="216" w:line="216" w:lineRule="auto"/>
        <w:ind w:left="216"/>
        <w:rPr>
          <w:rFonts w:eastAsia="Cambria"/>
          <w:b/>
          <w:color w:val="000000" w:themeColor="text1"/>
        </w:rPr>
      </w:pPr>
      <w:r w:rsidRPr="00B4633D">
        <w:rPr>
          <w:rFonts w:eastAsia="Cambria"/>
          <w:b/>
          <w:color w:val="000000" w:themeColor="text1"/>
        </w:rPr>
        <w:t>To Install RStudio</w:t>
      </w:r>
    </w:p>
    <w:p w14:paraId="14B30BBD" w14:textId="77777777" w:rsidR="00B4633D" w:rsidRPr="00B4633D" w:rsidRDefault="00B4633D" w:rsidP="004B6D48">
      <w:pPr>
        <w:pStyle w:val="ListParagraph"/>
        <w:numPr>
          <w:ilvl w:val="0"/>
          <w:numId w:val="3"/>
        </w:numPr>
        <w:spacing w:before="18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 xml:space="preserve">Go to www.rstud </w:t>
      </w:r>
      <w:hyperlink r:id="rId9">
        <w:r w:rsidRPr="00B4633D">
          <w:rPr>
            <w:rFonts w:ascii="Times New Roman" w:hAnsi="Times New Roman" w:cs="Times New Roman"/>
            <w:bCs/>
            <w:color w:val="000000"/>
            <w:sz w:val="24"/>
            <w:szCs w:val="24"/>
          </w:rPr>
          <w:t>io.com</w:t>
        </w:r>
      </w:hyperlink>
      <w:r w:rsidRPr="00B4633D">
        <w:rPr>
          <w:rFonts w:ascii="Times New Roman" w:hAnsi="Times New Roman" w:cs="Times New Roman"/>
          <w:bCs/>
          <w:color w:val="000000"/>
          <w:sz w:val="24"/>
          <w:szCs w:val="24"/>
        </w:rPr>
        <w:t xml:space="preserve"> and dick on the "Download RStudio" button,</w:t>
      </w:r>
    </w:p>
    <w:p w14:paraId="33D5FB19" w14:textId="77777777" w:rsidR="00B4633D" w:rsidRPr="00B4633D" w:rsidRDefault="00B4633D" w:rsidP="004B6D48">
      <w:pPr>
        <w:pStyle w:val="ListParagraph"/>
        <w:numPr>
          <w:ilvl w:val="0"/>
          <w:numId w:val="3"/>
        </w:numPr>
        <w:spacing w:before="18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Click on "Download RStudio Desktop.'"</w:t>
      </w:r>
    </w:p>
    <w:p w14:paraId="330EB2B8" w14:textId="77777777" w:rsidR="00B4633D" w:rsidRPr="00B4633D" w:rsidRDefault="00B4633D" w:rsidP="004B6D48">
      <w:pPr>
        <w:pStyle w:val="ListParagraph"/>
        <w:numPr>
          <w:ilvl w:val="0"/>
          <w:numId w:val="3"/>
        </w:numPr>
        <w:spacing w:before="180"/>
        <w:rPr>
          <w:rFonts w:ascii="Times New Roman" w:hAnsi="Times New Roman" w:cs="Times New Roman"/>
          <w:bCs/>
          <w:color w:val="000000"/>
          <w:sz w:val="24"/>
          <w:szCs w:val="24"/>
        </w:rPr>
      </w:pPr>
      <w:r w:rsidRPr="00B4633D">
        <w:rPr>
          <w:rFonts w:ascii="Times New Roman" w:hAnsi="Times New Roman" w:cs="Times New Roman"/>
          <w:bCs/>
          <w:color w:val="000000"/>
          <w:sz w:val="24"/>
          <w:szCs w:val="24"/>
        </w:rPr>
        <w:t>Click on the version recommended for your system, or the latest Mac version, save the idling file on your computer, double-click it to open, and then drag and drop it to your applications folder.</w:t>
      </w:r>
    </w:p>
    <w:p w14:paraId="55EAFF01" w14:textId="5792A338" w:rsidR="00B4633D" w:rsidRPr="00B4633D" w:rsidRDefault="00B4633D" w:rsidP="00B4633D">
      <w:pPr>
        <w:spacing w:before="180"/>
        <w:ind w:left="360"/>
        <w:rPr>
          <w:rFonts w:eastAsia="Cambria"/>
          <w:b/>
          <w:color w:val="000000" w:themeColor="text1"/>
        </w:rPr>
      </w:pPr>
      <w:r w:rsidRPr="00B4633D">
        <w:rPr>
          <w:rFonts w:eastAsia="Cambria"/>
          <w:b/>
          <w:color w:val="000000" w:themeColor="text1"/>
        </w:rPr>
        <w:t>To Install R Packages</w:t>
      </w:r>
    </w:p>
    <w:p w14:paraId="3345B21D" w14:textId="50179A92" w:rsidR="00B4633D" w:rsidRPr="00B4633D" w:rsidRDefault="00B4633D" w:rsidP="00B4633D">
      <w:pPr>
        <w:spacing w:before="252"/>
        <w:ind w:left="216" w:right="216"/>
        <w:jc w:val="both"/>
        <w:rPr>
          <w:bCs/>
          <w:color w:val="000000"/>
        </w:rPr>
      </w:pPr>
      <w:r w:rsidRPr="00B4633D">
        <w:rPr>
          <w:bCs/>
          <w:color w:val="000000"/>
        </w:rPr>
        <w:t>The capabilities of R. are extended through user-created packages, which allow specialized statistical techniques, graphical devices. import/export capabilities, reporting tools, etc. These packages are developed primarily in R., and sometimes in Java, C, C++, and Fortran.</w:t>
      </w:r>
      <w:r>
        <w:rPr>
          <w:bCs/>
          <w:color w:val="000000"/>
        </w:rPr>
        <w:t xml:space="preserve"> </w:t>
      </w:r>
      <w:r w:rsidRPr="00B4633D">
        <w:rPr>
          <w:bCs/>
          <w:color w:val="000000"/>
        </w:rPr>
        <w:t>The R packaging system is also used by researchers to create compendia to organi</w:t>
      </w:r>
      <w:r>
        <w:rPr>
          <w:bCs/>
          <w:color w:val="000000"/>
        </w:rPr>
        <w:t>z</w:t>
      </w:r>
      <w:r w:rsidRPr="00B4633D">
        <w:rPr>
          <w:bCs/>
          <w:color w:val="000000"/>
        </w:rPr>
        <w:t>e research data code and report files in a systematic way for sharing and public archiving.</w:t>
      </w:r>
    </w:p>
    <w:p w14:paraId="13CED9D4" w14:textId="77777777" w:rsidR="00B4633D" w:rsidRPr="00B4633D" w:rsidRDefault="00B4633D" w:rsidP="00B4633D">
      <w:pPr>
        <w:spacing w:before="288"/>
        <w:ind w:left="216" w:right="216"/>
        <w:jc w:val="both"/>
        <w:rPr>
          <w:bCs/>
          <w:color w:val="000000"/>
        </w:rPr>
      </w:pPr>
      <w:r w:rsidRPr="00B4633D">
        <w:rPr>
          <w:bCs/>
          <w:color w:val="000000"/>
        </w:rPr>
        <w:t>A core set of packages is included with the installation of R, with more than 12,500 additional packages (as of May 20113[update]) available at the Comprehensive R Archive Network (CRAN).</w:t>
      </w:r>
    </w:p>
    <w:p w14:paraId="018764F3" w14:textId="55B2ED9D" w:rsidR="00B4633D" w:rsidRPr="00B4633D" w:rsidRDefault="00B4633D" w:rsidP="00B4633D">
      <w:pPr>
        <w:spacing w:before="216"/>
        <w:ind w:left="216" w:right="432"/>
        <w:rPr>
          <w:bCs/>
          <w:color w:val="000000"/>
        </w:rPr>
      </w:pPr>
      <w:r w:rsidRPr="00B4633D">
        <w:rPr>
          <w:bCs/>
          <w:color w:val="000000"/>
        </w:rPr>
        <w:t>Packages are collections of R functions, data, and compiled code in a well</w:t>
      </w:r>
      <w:r w:rsidRPr="00B4633D">
        <w:rPr>
          <w:bCs/>
          <w:color w:val="000000"/>
        </w:rPr>
        <w:softHyphen/>
      </w:r>
      <w:r>
        <w:rPr>
          <w:bCs/>
          <w:color w:val="000000"/>
        </w:rPr>
        <w:t xml:space="preserve"> </w:t>
      </w:r>
      <w:r w:rsidRPr="00B4633D">
        <w:rPr>
          <w:bCs/>
          <w:color w:val="000000"/>
        </w:rPr>
        <w:t>defined format The directory where packages are stored is called the library. R comes with a standard set of packages. Others are available for download and installation. Once installed, they have to be loaded into the session to be used.</w:t>
      </w:r>
    </w:p>
    <w:p w14:paraId="498B5EA8" w14:textId="77777777" w:rsidR="00B4633D" w:rsidRDefault="00B4633D" w:rsidP="00B4633D">
      <w:pPr>
        <w:spacing w:before="108" w:line="283" w:lineRule="auto"/>
        <w:ind w:right="360"/>
        <w:rPr>
          <w:bCs/>
          <w:color w:val="000000"/>
        </w:rPr>
      </w:pPr>
    </w:p>
    <w:p w14:paraId="573EC6E5" w14:textId="4BBE95C8" w:rsidR="00B4633D" w:rsidRPr="00B4633D" w:rsidRDefault="00B4633D" w:rsidP="00B4633D">
      <w:pPr>
        <w:autoSpaceDE w:val="0"/>
        <w:autoSpaceDN w:val="0"/>
        <w:adjustRightInd w:val="0"/>
        <w:rPr>
          <w:rFonts w:eastAsia="Cambria"/>
          <w:b/>
          <w:color w:val="000000" w:themeColor="text1"/>
        </w:rPr>
      </w:pPr>
      <w:r w:rsidRPr="00B4633D">
        <w:rPr>
          <w:rFonts w:eastAsia="Cambria"/>
          <w:b/>
          <w:color w:val="000000" w:themeColor="text1"/>
        </w:rPr>
        <w:t>Installing Packages</w:t>
      </w:r>
    </w:p>
    <w:p w14:paraId="1E61167C" w14:textId="01E1FFF0" w:rsidR="00B4633D" w:rsidRPr="00B4633D" w:rsidRDefault="00B4633D" w:rsidP="00B4633D">
      <w:pPr>
        <w:autoSpaceDE w:val="0"/>
        <w:autoSpaceDN w:val="0"/>
        <w:adjustRightInd w:val="0"/>
        <w:rPr>
          <w:bCs/>
          <w:color w:val="000000"/>
        </w:rPr>
      </w:pPr>
      <w:r w:rsidRPr="00B4633D">
        <w:rPr>
          <w:bCs/>
          <w:color w:val="000000"/>
        </w:rPr>
        <w:t xml:space="preserve">The most common place to get packages from is CRAN. To install packages from CRAN you use </w:t>
      </w:r>
      <w:proofErr w:type="spellStart"/>
      <w:proofErr w:type="gramStart"/>
      <w:r w:rsidRPr="00B4633D">
        <w:rPr>
          <w:bCs/>
          <w:color w:val="000000"/>
        </w:rPr>
        <w:t>install.packages</w:t>
      </w:r>
      <w:proofErr w:type="spellEnd"/>
      <w:r w:rsidRPr="00B4633D">
        <w:rPr>
          <w:bCs/>
          <w:color w:val="000000"/>
        </w:rPr>
        <w:t>(</w:t>
      </w:r>
      <w:proofErr w:type="gramEnd"/>
      <w:r w:rsidRPr="00B4633D">
        <w:rPr>
          <w:bCs/>
          <w:color w:val="000000"/>
        </w:rPr>
        <w:t>"package name"). For instance, if you want to install the ggplot2 package, which is a very popular visualization package, you would type the following in the console:</w:t>
      </w:r>
    </w:p>
    <w:p w14:paraId="2FBC4182" w14:textId="77777777" w:rsidR="00B4633D" w:rsidRDefault="00B4633D" w:rsidP="00B4633D">
      <w:pPr>
        <w:autoSpaceDE w:val="0"/>
        <w:autoSpaceDN w:val="0"/>
        <w:adjustRightInd w:val="0"/>
        <w:rPr>
          <w:bCs/>
          <w:color w:val="000000"/>
        </w:rPr>
      </w:pPr>
    </w:p>
    <w:p w14:paraId="34B77033" w14:textId="77777777" w:rsidR="00B4633D" w:rsidRDefault="00B4633D" w:rsidP="00B4633D">
      <w:pPr>
        <w:autoSpaceDE w:val="0"/>
        <w:autoSpaceDN w:val="0"/>
        <w:adjustRightInd w:val="0"/>
        <w:rPr>
          <w:bCs/>
          <w:color w:val="000000"/>
        </w:rPr>
      </w:pPr>
    </w:p>
    <w:p w14:paraId="5B1D7EAB" w14:textId="77777777" w:rsidR="00B4633D" w:rsidRDefault="00B4633D" w:rsidP="00B4633D">
      <w:pPr>
        <w:autoSpaceDE w:val="0"/>
        <w:autoSpaceDN w:val="0"/>
        <w:adjustRightInd w:val="0"/>
        <w:rPr>
          <w:bCs/>
          <w:color w:val="000000"/>
        </w:rPr>
      </w:pPr>
    </w:p>
    <w:p w14:paraId="0DA85DFB" w14:textId="25E2BF4D" w:rsidR="00B4633D" w:rsidRPr="00B4633D" w:rsidRDefault="00B4633D" w:rsidP="00B4633D">
      <w:pPr>
        <w:autoSpaceDE w:val="0"/>
        <w:autoSpaceDN w:val="0"/>
        <w:adjustRightInd w:val="0"/>
        <w:rPr>
          <w:bCs/>
          <w:color w:val="000000"/>
        </w:rPr>
      </w:pPr>
      <w:r w:rsidRPr="00B4633D">
        <w:rPr>
          <w:b/>
          <w:color w:val="000000"/>
        </w:rPr>
        <w:t>Syntax</w:t>
      </w:r>
    </w:p>
    <w:p w14:paraId="0F2A0BE0" w14:textId="77777777" w:rsidR="00B4633D" w:rsidRPr="00B4633D" w:rsidRDefault="00B4633D" w:rsidP="00B4633D">
      <w:pPr>
        <w:autoSpaceDE w:val="0"/>
        <w:autoSpaceDN w:val="0"/>
        <w:adjustRightInd w:val="0"/>
        <w:rPr>
          <w:bCs/>
          <w:color w:val="000000"/>
        </w:rPr>
      </w:pPr>
      <w:r w:rsidRPr="00B4633D">
        <w:rPr>
          <w:bCs/>
          <w:color w:val="000000"/>
        </w:rPr>
        <w:t xml:space="preserve"># install package from CRAN </w:t>
      </w:r>
      <w:proofErr w:type="spellStart"/>
      <w:proofErr w:type="gramStart"/>
      <w:r w:rsidRPr="00B4633D">
        <w:rPr>
          <w:bCs/>
          <w:color w:val="000000"/>
        </w:rPr>
        <w:t>install.packages</w:t>
      </w:r>
      <w:proofErr w:type="spellEnd"/>
      <w:r w:rsidRPr="00B4633D">
        <w:rPr>
          <w:bCs/>
          <w:color w:val="000000"/>
        </w:rPr>
        <w:t>(</w:t>
      </w:r>
      <w:proofErr w:type="gramEnd"/>
      <w:r w:rsidRPr="00B4633D">
        <w:rPr>
          <w:bCs/>
          <w:color w:val="000000"/>
        </w:rPr>
        <w:t xml:space="preserve">"ggplot2") </w:t>
      </w:r>
    </w:p>
    <w:p w14:paraId="7A062C09" w14:textId="77777777" w:rsidR="00BB2972" w:rsidRDefault="00BB2972" w:rsidP="00B4633D">
      <w:pPr>
        <w:autoSpaceDE w:val="0"/>
        <w:autoSpaceDN w:val="0"/>
        <w:adjustRightInd w:val="0"/>
        <w:rPr>
          <w:bCs/>
          <w:color w:val="000000"/>
        </w:rPr>
      </w:pPr>
    </w:p>
    <w:p w14:paraId="5B1651DC" w14:textId="620776AE" w:rsidR="00B4633D" w:rsidRPr="00B4633D" w:rsidRDefault="00B4633D" w:rsidP="00B4633D">
      <w:pPr>
        <w:autoSpaceDE w:val="0"/>
        <w:autoSpaceDN w:val="0"/>
        <w:adjustRightInd w:val="0"/>
        <w:rPr>
          <w:b/>
          <w:color w:val="000000"/>
        </w:rPr>
      </w:pPr>
      <w:r w:rsidRPr="00B4633D">
        <w:rPr>
          <w:b/>
          <w:color w:val="000000"/>
        </w:rPr>
        <w:t>Loading Package</w:t>
      </w:r>
      <w:r w:rsidR="00BB2972">
        <w:rPr>
          <w:b/>
          <w:color w:val="000000"/>
        </w:rPr>
        <w:t>s</w:t>
      </w:r>
      <w:r w:rsidRPr="00B4633D">
        <w:rPr>
          <w:b/>
          <w:color w:val="000000"/>
        </w:rPr>
        <w:t xml:space="preserve"> </w:t>
      </w:r>
    </w:p>
    <w:p w14:paraId="024F5BB0" w14:textId="77777777" w:rsidR="00B4633D" w:rsidRPr="00B4633D" w:rsidRDefault="00B4633D" w:rsidP="00B4633D">
      <w:pPr>
        <w:autoSpaceDE w:val="0"/>
        <w:autoSpaceDN w:val="0"/>
        <w:adjustRightInd w:val="0"/>
        <w:rPr>
          <w:bCs/>
          <w:color w:val="000000"/>
        </w:rPr>
      </w:pPr>
      <w:r w:rsidRPr="00B4633D">
        <w:rPr>
          <w:bCs/>
          <w:color w:val="000000"/>
        </w:rPr>
        <w:t xml:space="preserve">Once the package is downloaded to your computer you can access the functions and resources provided by the package in two different ways: </w:t>
      </w:r>
    </w:p>
    <w:p w14:paraId="397D1E98" w14:textId="77777777" w:rsidR="00B4633D" w:rsidRPr="00B4633D" w:rsidRDefault="00B4633D" w:rsidP="00B4633D">
      <w:pPr>
        <w:autoSpaceDE w:val="0"/>
        <w:autoSpaceDN w:val="0"/>
        <w:adjustRightInd w:val="0"/>
        <w:rPr>
          <w:bCs/>
          <w:color w:val="000000"/>
        </w:rPr>
      </w:pPr>
      <w:r w:rsidRPr="00B4633D">
        <w:rPr>
          <w:bCs/>
          <w:color w:val="000000"/>
        </w:rPr>
        <w:t xml:space="preserve"># load the package to use in the current R session </w:t>
      </w:r>
      <w:proofErr w:type="gramStart"/>
      <w:r w:rsidRPr="00B4633D">
        <w:rPr>
          <w:bCs/>
          <w:color w:val="000000"/>
        </w:rPr>
        <w:t>library(</w:t>
      </w:r>
      <w:proofErr w:type="spellStart"/>
      <w:proofErr w:type="gramEnd"/>
      <w:r w:rsidRPr="00B4633D">
        <w:rPr>
          <w:bCs/>
          <w:color w:val="000000"/>
        </w:rPr>
        <w:t>packagename</w:t>
      </w:r>
      <w:proofErr w:type="spellEnd"/>
      <w:r w:rsidRPr="00B4633D">
        <w:rPr>
          <w:bCs/>
          <w:color w:val="000000"/>
        </w:rPr>
        <w:t xml:space="preserve">) </w:t>
      </w:r>
    </w:p>
    <w:p w14:paraId="3EB8191F" w14:textId="77777777" w:rsidR="00BB2972" w:rsidRDefault="00BB2972" w:rsidP="00B4633D">
      <w:pPr>
        <w:autoSpaceDE w:val="0"/>
        <w:autoSpaceDN w:val="0"/>
        <w:adjustRightInd w:val="0"/>
        <w:rPr>
          <w:bCs/>
          <w:color w:val="000000"/>
        </w:rPr>
      </w:pPr>
    </w:p>
    <w:p w14:paraId="100B74C8" w14:textId="14F7A6A4" w:rsidR="00B4633D" w:rsidRPr="00B4633D" w:rsidRDefault="00B4633D" w:rsidP="00B4633D">
      <w:pPr>
        <w:autoSpaceDE w:val="0"/>
        <w:autoSpaceDN w:val="0"/>
        <w:adjustRightInd w:val="0"/>
        <w:rPr>
          <w:b/>
          <w:color w:val="000000"/>
        </w:rPr>
      </w:pPr>
      <w:r w:rsidRPr="00B4633D">
        <w:rPr>
          <w:b/>
          <w:color w:val="000000"/>
        </w:rPr>
        <w:t>Getting Help on Packages</w:t>
      </w:r>
    </w:p>
    <w:p w14:paraId="228BD2AF" w14:textId="77777777" w:rsidR="00B4633D" w:rsidRPr="00B4633D" w:rsidRDefault="00B4633D" w:rsidP="00B4633D">
      <w:pPr>
        <w:autoSpaceDE w:val="0"/>
        <w:autoSpaceDN w:val="0"/>
        <w:adjustRightInd w:val="0"/>
        <w:rPr>
          <w:bCs/>
          <w:color w:val="000000"/>
        </w:rPr>
      </w:pPr>
      <w:r w:rsidRPr="00B4633D">
        <w:rPr>
          <w:bCs/>
          <w:color w:val="000000"/>
        </w:rPr>
        <w:t xml:space="preserve">For more direct help on packages that are installed on your computer you can use the help and vignette functions. Here we can get help on the ggplot2 package with the following: </w:t>
      </w:r>
      <w:proofErr w:type="gramStart"/>
      <w:r w:rsidRPr="00B4633D">
        <w:rPr>
          <w:bCs/>
          <w:color w:val="000000"/>
        </w:rPr>
        <w:t>help(</w:t>
      </w:r>
      <w:proofErr w:type="gramEnd"/>
      <w:r w:rsidRPr="00B4633D">
        <w:rPr>
          <w:bCs/>
          <w:color w:val="000000"/>
        </w:rPr>
        <w:t xml:space="preserve">package = "ggplot2") # provides details regarding contents of a package vignette(package = "ggplot2") # list vignettes available for a specific package vignette("ggplot2-specs") # view specific vignette </w:t>
      </w:r>
    </w:p>
    <w:p w14:paraId="3AE25866" w14:textId="77777777" w:rsidR="00BB2972" w:rsidRDefault="00BB2972" w:rsidP="00BB2972">
      <w:pPr>
        <w:autoSpaceDE w:val="0"/>
        <w:autoSpaceDN w:val="0"/>
        <w:adjustRightInd w:val="0"/>
        <w:rPr>
          <w:rFonts w:ascii="Verdana" w:eastAsiaTheme="minorHAnsi" w:hAnsi="Verdana" w:cs="Verdana"/>
          <w:b/>
          <w:bCs/>
          <w:color w:val="000000"/>
          <w:sz w:val="18"/>
          <w:szCs w:val="18"/>
          <w:lang w:val="en-IN"/>
        </w:rPr>
      </w:pPr>
    </w:p>
    <w:p w14:paraId="6076048A" w14:textId="4C8B3429" w:rsidR="00BB2972" w:rsidRDefault="00BB2972" w:rsidP="00BB2972">
      <w:pPr>
        <w:autoSpaceDE w:val="0"/>
        <w:autoSpaceDN w:val="0"/>
        <w:adjustRightInd w:val="0"/>
        <w:rPr>
          <w:rFonts w:ascii="Verdana" w:eastAsiaTheme="minorHAnsi" w:hAnsi="Verdana" w:cs="Verdana"/>
          <w:b/>
          <w:bCs/>
          <w:color w:val="000000"/>
          <w:sz w:val="18"/>
          <w:szCs w:val="18"/>
          <w:lang w:val="en-IN"/>
        </w:rPr>
      </w:pPr>
      <w:r w:rsidRPr="00BB2972">
        <w:rPr>
          <w:b/>
          <w:color w:val="000000"/>
        </w:rPr>
        <w:t>Comments</w:t>
      </w:r>
    </w:p>
    <w:p w14:paraId="0D3B8BDD" w14:textId="0563CB2C" w:rsidR="00BB2972" w:rsidRPr="00BB2972" w:rsidRDefault="00BB2972" w:rsidP="00BB2972">
      <w:pPr>
        <w:autoSpaceDE w:val="0"/>
        <w:autoSpaceDN w:val="0"/>
        <w:adjustRightInd w:val="0"/>
        <w:rPr>
          <w:bCs/>
          <w:color w:val="000000"/>
        </w:rPr>
      </w:pPr>
      <w:r w:rsidRPr="00BB2972">
        <w:rPr>
          <w:bCs/>
          <w:color w:val="000000"/>
        </w:rPr>
        <w:t xml:space="preserve">Comments are like helping text in your r program and they are ignored by the interpreter while executing your actual program. single comment is written using # in the beginning of the statement as follows − </w:t>
      </w:r>
    </w:p>
    <w:p w14:paraId="407146DF" w14:textId="77777777" w:rsidR="00BB2972" w:rsidRPr="00BB2972" w:rsidRDefault="00BB2972" w:rsidP="00BB2972">
      <w:pPr>
        <w:autoSpaceDE w:val="0"/>
        <w:autoSpaceDN w:val="0"/>
        <w:adjustRightInd w:val="0"/>
        <w:rPr>
          <w:bCs/>
          <w:color w:val="000000"/>
        </w:rPr>
      </w:pPr>
      <w:r w:rsidRPr="00BB2972">
        <w:rPr>
          <w:bCs/>
          <w:color w:val="000000"/>
        </w:rPr>
        <w:t xml:space="preserve"># My first program in R Programming </w:t>
      </w:r>
    </w:p>
    <w:p w14:paraId="54B8C293" w14:textId="77777777" w:rsidR="00BB2972" w:rsidRPr="00BB2972" w:rsidRDefault="00BB2972" w:rsidP="00BB2972">
      <w:pPr>
        <w:autoSpaceDE w:val="0"/>
        <w:autoSpaceDN w:val="0"/>
        <w:adjustRightInd w:val="0"/>
        <w:rPr>
          <w:bCs/>
          <w:color w:val="000000"/>
        </w:rPr>
      </w:pPr>
      <w:r w:rsidRPr="00BB2972">
        <w:rPr>
          <w:bCs/>
          <w:color w:val="000000"/>
        </w:rPr>
        <w:t xml:space="preserve">R does not support multi-line comments but you can perform a trick which is something as follows − </w:t>
      </w:r>
    </w:p>
    <w:p w14:paraId="0F15E018" w14:textId="77777777" w:rsidR="00BB2972" w:rsidRDefault="00BB2972" w:rsidP="00BB2972">
      <w:pPr>
        <w:autoSpaceDE w:val="0"/>
        <w:autoSpaceDN w:val="0"/>
        <w:adjustRightInd w:val="0"/>
        <w:rPr>
          <w:b/>
          <w:color w:val="000000"/>
        </w:rPr>
      </w:pPr>
    </w:p>
    <w:p w14:paraId="52EC4EDC" w14:textId="0871C16B" w:rsidR="00BB2972" w:rsidRPr="00BB2972" w:rsidRDefault="00BB2972" w:rsidP="00BB2972">
      <w:pPr>
        <w:autoSpaceDE w:val="0"/>
        <w:autoSpaceDN w:val="0"/>
        <w:adjustRightInd w:val="0"/>
        <w:rPr>
          <w:b/>
          <w:color w:val="000000"/>
        </w:rPr>
      </w:pPr>
      <w:r w:rsidRPr="00BB2972">
        <w:rPr>
          <w:b/>
          <w:color w:val="000000"/>
        </w:rPr>
        <w:t xml:space="preserve">Variables in R </w:t>
      </w:r>
    </w:p>
    <w:p w14:paraId="4E9A3B8B" w14:textId="77777777" w:rsidR="00BB2972" w:rsidRPr="00BB2972" w:rsidRDefault="00BB2972" w:rsidP="00BB2972">
      <w:pPr>
        <w:autoSpaceDE w:val="0"/>
        <w:autoSpaceDN w:val="0"/>
        <w:adjustRightInd w:val="0"/>
        <w:rPr>
          <w:bCs/>
          <w:color w:val="000000"/>
        </w:rPr>
      </w:pPr>
      <w:r w:rsidRPr="00BB2972">
        <w:rPr>
          <w:bCs/>
          <w:color w:val="000000"/>
        </w:rPr>
        <w:t xml:space="preserve">Variables are used to store data, whose value can be changed according to our need. Unique name given to variable (function and objects as well) is identifier. </w:t>
      </w:r>
    </w:p>
    <w:p w14:paraId="0DEB135F" w14:textId="77777777" w:rsidR="00BB2972" w:rsidRPr="00BB2972" w:rsidRDefault="00BB2972" w:rsidP="00BB2972">
      <w:pPr>
        <w:autoSpaceDE w:val="0"/>
        <w:autoSpaceDN w:val="0"/>
        <w:adjustRightInd w:val="0"/>
        <w:rPr>
          <w:bCs/>
          <w:color w:val="000000"/>
        </w:rPr>
      </w:pPr>
      <w:r w:rsidRPr="00BB2972">
        <w:rPr>
          <w:bCs/>
          <w:color w:val="000000"/>
        </w:rPr>
        <w:t xml:space="preserve">Rules for writing Identifiers in R </w:t>
      </w:r>
    </w:p>
    <w:p w14:paraId="0E52EF1E" w14:textId="77777777" w:rsidR="00BB2972" w:rsidRPr="00BB2972" w:rsidRDefault="00BB2972" w:rsidP="00BB2972">
      <w:pPr>
        <w:autoSpaceDE w:val="0"/>
        <w:autoSpaceDN w:val="0"/>
        <w:adjustRightInd w:val="0"/>
        <w:spacing w:after="13"/>
        <w:rPr>
          <w:bCs/>
          <w:color w:val="000000"/>
        </w:rPr>
      </w:pPr>
      <w:r w:rsidRPr="00BB2972">
        <w:rPr>
          <w:bCs/>
          <w:color w:val="000000"/>
        </w:rPr>
        <w:t xml:space="preserve">1. Identifiers can be a combination of letters, digits, period (.) and underscore (_). </w:t>
      </w:r>
    </w:p>
    <w:p w14:paraId="1EAC0FF1" w14:textId="77777777" w:rsidR="00BB2972" w:rsidRPr="00BB2972" w:rsidRDefault="00BB2972" w:rsidP="00BB2972">
      <w:pPr>
        <w:autoSpaceDE w:val="0"/>
        <w:autoSpaceDN w:val="0"/>
        <w:adjustRightInd w:val="0"/>
        <w:spacing w:after="13"/>
        <w:rPr>
          <w:bCs/>
          <w:color w:val="000000"/>
        </w:rPr>
      </w:pPr>
      <w:r w:rsidRPr="00BB2972">
        <w:rPr>
          <w:bCs/>
          <w:color w:val="000000"/>
        </w:rPr>
        <w:t xml:space="preserve">2. It must start with a letter or a period. If it starts with a period, it cannot be followed by a digit. </w:t>
      </w:r>
    </w:p>
    <w:p w14:paraId="49EC5350" w14:textId="77777777" w:rsidR="00BB2972" w:rsidRPr="00BB2972" w:rsidRDefault="00BB2972" w:rsidP="00BB2972">
      <w:pPr>
        <w:autoSpaceDE w:val="0"/>
        <w:autoSpaceDN w:val="0"/>
        <w:adjustRightInd w:val="0"/>
        <w:rPr>
          <w:bCs/>
          <w:color w:val="000000"/>
        </w:rPr>
      </w:pPr>
      <w:r w:rsidRPr="00BB2972">
        <w:rPr>
          <w:bCs/>
          <w:color w:val="000000"/>
        </w:rPr>
        <w:t xml:space="preserve">3. Reserved words in R cannot be used as identifiers. </w:t>
      </w:r>
    </w:p>
    <w:p w14:paraId="0A44F7D6" w14:textId="77777777" w:rsidR="00BB2972" w:rsidRPr="00BB2972" w:rsidRDefault="00BB2972" w:rsidP="00BB2972">
      <w:pPr>
        <w:autoSpaceDE w:val="0"/>
        <w:autoSpaceDN w:val="0"/>
        <w:adjustRightInd w:val="0"/>
        <w:rPr>
          <w:rFonts w:ascii="Verdana" w:eastAsiaTheme="minorHAnsi" w:hAnsi="Verdana" w:cs="Verdana"/>
          <w:color w:val="000000"/>
          <w:sz w:val="18"/>
          <w:szCs w:val="18"/>
          <w:lang w:val="en-IN"/>
        </w:rPr>
      </w:pPr>
    </w:p>
    <w:p w14:paraId="12E48311" w14:textId="77777777" w:rsidR="00BB2972" w:rsidRPr="00BB2972" w:rsidRDefault="00BB2972" w:rsidP="00BB2972">
      <w:pPr>
        <w:autoSpaceDE w:val="0"/>
        <w:autoSpaceDN w:val="0"/>
        <w:adjustRightInd w:val="0"/>
        <w:rPr>
          <w:b/>
          <w:color w:val="000000"/>
        </w:rPr>
      </w:pPr>
      <w:r w:rsidRPr="00BB2972">
        <w:rPr>
          <w:b/>
          <w:color w:val="000000"/>
        </w:rPr>
        <w:t xml:space="preserve">Valid identifiers in R </w:t>
      </w:r>
    </w:p>
    <w:p w14:paraId="6384F119" w14:textId="77777777" w:rsidR="00BB2972" w:rsidRPr="00BB2972" w:rsidRDefault="00BB2972" w:rsidP="00BB2972">
      <w:pPr>
        <w:autoSpaceDE w:val="0"/>
        <w:autoSpaceDN w:val="0"/>
        <w:adjustRightInd w:val="0"/>
        <w:rPr>
          <w:bCs/>
          <w:color w:val="000000"/>
        </w:rPr>
      </w:pPr>
      <w:proofErr w:type="gramStart"/>
      <w:r w:rsidRPr="00BB2972">
        <w:rPr>
          <w:bCs/>
          <w:color w:val="000000"/>
        </w:rPr>
        <w:t>total</w:t>
      </w:r>
      <w:proofErr w:type="gramEnd"/>
      <w:r w:rsidRPr="00BB2972">
        <w:rPr>
          <w:bCs/>
          <w:color w:val="000000"/>
        </w:rPr>
        <w:t xml:space="preserve">, Sum, .fine.with.dot, </w:t>
      </w:r>
      <w:proofErr w:type="spellStart"/>
      <w:r w:rsidRPr="00BB2972">
        <w:rPr>
          <w:bCs/>
          <w:color w:val="000000"/>
        </w:rPr>
        <w:t>this_is_acceptable</w:t>
      </w:r>
      <w:proofErr w:type="spellEnd"/>
      <w:r w:rsidRPr="00BB2972">
        <w:rPr>
          <w:bCs/>
          <w:color w:val="000000"/>
        </w:rPr>
        <w:t xml:space="preserve">, Number5 </w:t>
      </w:r>
    </w:p>
    <w:p w14:paraId="7E2248AF" w14:textId="77777777" w:rsidR="00BB2972" w:rsidRPr="00BB2972" w:rsidRDefault="00BB2972" w:rsidP="00BB2972">
      <w:pPr>
        <w:autoSpaceDE w:val="0"/>
        <w:autoSpaceDN w:val="0"/>
        <w:adjustRightInd w:val="0"/>
        <w:rPr>
          <w:b/>
          <w:color w:val="000000"/>
        </w:rPr>
      </w:pPr>
      <w:r w:rsidRPr="00BB2972">
        <w:rPr>
          <w:b/>
          <w:color w:val="000000"/>
        </w:rPr>
        <w:t xml:space="preserve">Invalid identifiers in R </w:t>
      </w:r>
    </w:p>
    <w:p w14:paraId="4EEA27B8" w14:textId="69E3522D" w:rsidR="004C4BF1" w:rsidRDefault="00BB2972" w:rsidP="00BB2972">
      <w:pPr>
        <w:spacing w:before="108" w:line="283" w:lineRule="auto"/>
        <w:ind w:right="360"/>
        <w:rPr>
          <w:bCs/>
          <w:color w:val="000000"/>
        </w:rPr>
      </w:pPr>
      <w:proofErr w:type="spellStart"/>
      <w:r w:rsidRPr="00BB2972">
        <w:rPr>
          <w:bCs/>
          <w:color w:val="000000"/>
        </w:rPr>
        <w:t>tot@l</w:t>
      </w:r>
      <w:proofErr w:type="spellEnd"/>
      <w:r w:rsidRPr="00BB2972">
        <w:rPr>
          <w:bCs/>
          <w:color w:val="000000"/>
        </w:rPr>
        <w:t>, 5um, _fine, TRUE, .0ne</w:t>
      </w:r>
    </w:p>
    <w:p w14:paraId="47E4379E" w14:textId="77777777" w:rsidR="001C6B86" w:rsidRDefault="001C6B86" w:rsidP="00BB2972">
      <w:pPr>
        <w:spacing w:before="108" w:line="283" w:lineRule="auto"/>
        <w:ind w:right="360"/>
        <w:rPr>
          <w:b/>
          <w:color w:val="000000"/>
          <w:sz w:val="28"/>
          <w:szCs w:val="28"/>
          <w:u w:val="single"/>
        </w:rPr>
      </w:pPr>
    </w:p>
    <w:p w14:paraId="5CA1E0E7" w14:textId="2D7A4CE2" w:rsidR="001C6B86" w:rsidRDefault="001C6B86" w:rsidP="00BB2972">
      <w:pPr>
        <w:spacing w:before="108" w:line="283" w:lineRule="auto"/>
        <w:ind w:right="360"/>
        <w:rPr>
          <w:b/>
          <w:color w:val="000000"/>
          <w:sz w:val="28"/>
          <w:szCs w:val="28"/>
          <w:u w:val="single"/>
        </w:rPr>
      </w:pPr>
      <w:r w:rsidRPr="001C6B86">
        <w:rPr>
          <w:b/>
          <w:color w:val="000000"/>
          <w:sz w:val="28"/>
          <w:szCs w:val="28"/>
          <w:u w:val="single"/>
        </w:rPr>
        <w:t>Observation and Learning:</w:t>
      </w:r>
    </w:p>
    <w:p w14:paraId="4D48268F" w14:textId="2BA796A3" w:rsidR="000326C2" w:rsidRPr="00651F0F" w:rsidRDefault="00651F0F" w:rsidP="00651F0F">
      <w:pPr>
        <w:spacing w:before="108" w:line="283" w:lineRule="auto"/>
        <w:ind w:right="360"/>
        <w:rPr>
          <w:bCs/>
          <w:color w:val="000000"/>
        </w:rPr>
      </w:pPr>
      <w:r>
        <w:rPr>
          <w:bCs/>
          <w:color w:val="000000"/>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0326C2" w:rsidRPr="00651F0F" w:rsidSect="00256BBD">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27D01C" w14:textId="77777777" w:rsidR="003111DB" w:rsidRDefault="003111DB" w:rsidP="008A791A">
      <w:r>
        <w:separator/>
      </w:r>
    </w:p>
  </w:endnote>
  <w:endnote w:type="continuationSeparator" w:id="0">
    <w:p w14:paraId="7D20F909" w14:textId="77777777" w:rsidR="003111DB" w:rsidRDefault="003111DB"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836A4" w14:textId="77777777" w:rsidR="001014BF" w:rsidRDefault="001014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A88E63" w14:textId="77777777" w:rsidR="001014BF" w:rsidRDefault="001014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3D3F7" w14:textId="77777777" w:rsidR="003111DB" w:rsidRDefault="003111DB" w:rsidP="008A791A">
      <w:r>
        <w:separator/>
      </w:r>
    </w:p>
  </w:footnote>
  <w:footnote w:type="continuationSeparator" w:id="0">
    <w:p w14:paraId="3CBE56E1" w14:textId="77777777" w:rsidR="003111DB" w:rsidRDefault="003111DB"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99DDF" w14:textId="77777777" w:rsidR="001014BF" w:rsidRDefault="001014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bookmarkStart w:id="0" w:name="_GoBack"/>
      <w:bookmarkEnd w:id="0"/>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22322D41"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B4633D">
            <w:rPr>
              <w:b/>
              <w:bCs/>
              <w:noProof/>
            </w:rPr>
            <w:t>Introduction to R Programming</w:t>
          </w:r>
          <w:r w:rsidR="000326C2">
            <w:rPr>
              <w:b/>
              <w:bCs/>
              <w:noProof/>
            </w:rPr>
            <w:t xml:space="preserve"> </w:t>
          </w:r>
          <w:r w:rsidR="00B4633D">
            <w:rPr>
              <w:b/>
              <w:bCs/>
              <w:noProof/>
            </w:rPr>
            <w:t xml:space="preserve"> and R Studio</w:t>
          </w:r>
        </w:p>
      </w:tc>
    </w:tr>
    <w:tr w:rsidR="001541CA" w14:paraId="51B532E9" w14:textId="77777777" w:rsidTr="000326C2">
      <w:tc>
        <w:tcPr>
          <w:tcW w:w="3119" w:type="dxa"/>
          <w:vAlign w:val="center"/>
        </w:tcPr>
        <w:p w14:paraId="334C6AC2" w14:textId="328F1369"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B4633D">
            <w:rPr>
              <w:b/>
              <w:sz w:val="28"/>
            </w:rPr>
            <w:t>01</w:t>
          </w:r>
        </w:p>
      </w:tc>
      <w:tc>
        <w:tcPr>
          <w:tcW w:w="2731" w:type="dxa"/>
          <w:vAlign w:val="center"/>
        </w:tcPr>
        <w:p w14:paraId="15A851EC" w14:textId="2CE6FD45"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1014BF">
            <w:rPr>
              <w:b/>
              <w:szCs w:val="20"/>
            </w:rPr>
            <w:t>14/02/2023</w:t>
          </w:r>
        </w:p>
      </w:tc>
      <w:tc>
        <w:tcPr>
          <w:tcW w:w="4950" w:type="dxa"/>
          <w:vAlign w:val="center"/>
        </w:tcPr>
        <w:p w14:paraId="755B7C1C" w14:textId="3F3C7E12"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C10AF5">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72FA4" w14:textId="77777777" w:rsidR="001014BF" w:rsidRDefault="001014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A96F3F"/>
    <w:multiLevelType w:val="hybridMultilevel"/>
    <w:tmpl w:val="412EDA84"/>
    <w:lvl w:ilvl="0" w:tplc="40090001">
      <w:start w:val="1"/>
      <w:numFmt w:val="bullet"/>
      <w:lvlText w:val=""/>
      <w:lvlJc w:val="left"/>
      <w:pPr>
        <w:ind w:left="936" w:hanging="360"/>
      </w:pPr>
      <w:rPr>
        <w:rFonts w:ascii="Symbol" w:hAnsi="Symbol"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1">
    <w:nsid w:val="36580A99"/>
    <w:multiLevelType w:val="hybridMultilevel"/>
    <w:tmpl w:val="87846E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1B21B24"/>
    <w:multiLevelType w:val="hybridMultilevel"/>
    <w:tmpl w:val="87846E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6C2"/>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A71EF"/>
    <w:rsid w:val="000B062C"/>
    <w:rsid w:val="000B0BDE"/>
    <w:rsid w:val="000B6F4B"/>
    <w:rsid w:val="000D3224"/>
    <w:rsid w:val="000E03DD"/>
    <w:rsid w:val="000E1049"/>
    <w:rsid w:val="000E14E2"/>
    <w:rsid w:val="000E4A35"/>
    <w:rsid w:val="000E6223"/>
    <w:rsid w:val="000F63CC"/>
    <w:rsid w:val="001014BF"/>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C6B86"/>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11DB"/>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D48"/>
    <w:rsid w:val="004B6F6B"/>
    <w:rsid w:val="004C0450"/>
    <w:rsid w:val="004C0C38"/>
    <w:rsid w:val="004C2056"/>
    <w:rsid w:val="004C31B1"/>
    <w:rsid w:val="004C4BF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1329"/>
    <w:rsid w:val="0057157B"/>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1F0F"/>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4633D"/>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0AF5"/>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96AF3"/>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r-project.org"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io.com" TargetMode="Externa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8FBFC-7A04-4443-A9EA-2050D3432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3</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27</cp:revision>
  <cp:lastPrinted>2022-08-03T09:57:00Z</cp:lastPrinted>
  <dcterms:created xsi:type="dcterms:W3CDTF">2021-10-18T18:04:00Z</dcterms:created>
  <dcterms:modified xsi:type="dcterms:W3CDTF">2023-05-26T03:43:00Z</dcterms:modified>
</cp:coreProperties>
</file>